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4F6DF3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  <w:r w:rsidR="001A0C17">
                              <w:rPr>
                                <w:rFonts w:asciiTheme="minorHAnsi" w:hAnsiTheme="minorHAnsi"/>
                              </w:rPr>
                              <w:t>Elizabeth Buchannan (Basic Skills Committee Chair)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Course Substitution 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>–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DRC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19613D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Medals of Distinction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Campus Access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ER Representative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Monitoring of faculty listserv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986244" w:rsidRDefault="00986244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ecurity Cameras</w:t>
                            </w:r>
                          </w:p>
                          <w:p w:rsidR="00587423" w:rsidRDefault="00587423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Executive Appointments (Timeline)</w:t>
                            </w:r>
                          </w:p>
                          <w:p w:rsidR="0035266D" w:rsidRPr="00AE1EB0" w:rsidRDefault="0035266D" w:rsidP="0035266D">
                            <w:pPr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35266D" w:rsidRDefault="00986244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  <w:t>Transfer – Carmen Marti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  <w:t>Transfer Center presentation</w:t>
                            </w:r>
                          </w:p>
                          <w:p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4F6DF3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  <w:r w:rsidR="001A0C17">
                        <w:rPr>
                          <w:rFonts w:asciiTheme="minorHAnsi" w:hAnsiTheme="minorHAnsi"/>
                        </w:rPr>
                        <w:t>Elizabeth Buchannan (Basic Skills Committee Chair)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Course Substitution 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>–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 DRC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19613D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Medals of Distinction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Campus Access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ER Representative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Monitoring of faculty listserv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986244" w:rsidRDefault="00986244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ecurity Cameras</w:t>
                      </w:r>
                    </w:p>
                    <w:p w:rsidR="00587423" w:rsidRDefault="00587423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Executive Appointments (Timeline)</w:t>
                      </w:r>
                    </w:p>
                    <w:p w:rsidR="0035266D" w:rsidRPr="00AE1EB0" w:rsidRDefault="0035266D" w:rsidP="0035266D">
                      <w:pPr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35266D" w:rsidRDefault="00986244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ab/>
                        <w:t>Transfer – Carmen Martin</w:t>
                      </w:r>
                      <w:bookmarkStart w:id="1" w:name="_GoBack"/>
                      <w:bookmarkEnd w:id="1"/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  <w:t>Transfer Center presentation</w:t>
                      </w:r>
                    </w:p>
                    <w:p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establish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cing</w:t>
                            </w:r>
                            <w:proofErr w:type="gramEnd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  <w:proofErr w:type="gramEnd"/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ructur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creditation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includ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  <w:proofErr w:type="gramEnd"/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nn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062AFD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October</w:t>
                            </w:r>
                            <w:bookmarkStart w:id="0" w:name="_GoBack"/>
                            <w:bookmarkEnd w:id="0"/>
                            <w:r w:rsidR="00062AFD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11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th, 2019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06FFD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062AFD">
                        <w:rPr>
                          <w:rFonts w:asciiTheme="majorHAnsi" w:hAnsiTheme="majorHAnsi"/>
                          <w:b w:val="0"/>
                          <w:sz w:val="32"/>
                        </w:rPr>
                        <w:t>October</w:t>
                      </w:r>
                      <w:bookmarkStart w:id="1" w:name="_GoBack"/>
                      <w:bookmarkEnd w:id="1"/>
                      <w:r w:rsidR="00062AFD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11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th, 2019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altName w:val="Bodoni"/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0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62AFD"/>
    <w:rsid w:val="00071F15"/>
    <w:rsid w:val="0008536F"/>
    <w:rsid w:val="000C29EC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C3A61"/>
    <w:rsid w:val="001F5BF3"/>
    <w:rsid w:val="002047F2"/>
    <w:rsid w:val="002460B4"/>
    <w:rsid w:val="002610C9"/>
    <w:rsid w:val="00297B96"/>
    <w:rsid w:val="002A7B64"/>
    <w:rsid w:val="002B62B6"/>
    <w:rsid w:val="002C4CED"/>
    <w:rsid w:val="002C5177"/>
    <w:rsid w:val="002F5063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A494B"/>
    <w:rsid w:val="005B0AEE"/>
    <w:rsid w:val="005C6C0B"/>
    <w:rsid w:val="005E411B"/>
    <w:rsid w:val="005F4B53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4A9B"/>
    <w:rsid w:val="007C5859"/>
    <w:rsid w:val="007D52AB"/>
    <w:rsid w:val="00804790"/>
    <w:rsid w:val="00823058"/>
    <w:rsid w:val="00856604"/>
    <w:rsid w:val="00862922"/>
    <w:rsid w:val="00875F91"/>
    <w:rsid w:val="00891B8C"/>
    <w:rsid w:val="008C7AF3"/>
    <w:rsid w:val="008E2A75"/>
    <w:rsid w:val="008E44BC"/>
    <w:rsid w:val="008E55E6"/>
    <w:rsid w:val="0090189C"/>
    <w:rsid w:val="00901D42"/>
    <w:rsid w:val="00903CB8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50A1E"/>
    <w:rsid w:val="00C5279B"/>
    <w:rsid w:val="00C763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4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3</cp:revision>
  <cp:lastPrinted>2019-09-24T18:23:00Z</cp:lastPrinted>
  <dcterms:created xsi:type="dcterms:W3CDTF">2019-10-08T18:04:00Z</dcterms:created>
  <dcterms:modified xsi:type="dcterms:W3CDTF">2019-10-08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